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3CECAC4" w14:textId="77777777" w:rsidR="000F7C1D" w:rsidRDefault="000F7C1D" w:rsidP="000F7C1D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2</w:t>
      </w:r>
    </w:p>
    <w:p w14:paraId="0F45B8A4" w14:textId="2534817D" w:rsidR="000F7C1D" w:rsidRPr="00114A72" w:rsidRDefault="000F7C1D" w:rsidP="000F7C1D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Hands On - 14</w:t>
      </w:r>
    </w:p>
    <w:p w14:paraId="00C93397" w14:textId="77777777" w:rsidR="000F7C1D" w:rsidRPr="00114A72" w:rsidRDefault="000F7C1D" w:rsidP="000F7C1D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</w:t>
      </w:r>
      <w:r w:rsidRPr="00114A72"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 xml:space="preserve"> Certification Training</w:t>
      </w:r>
    </w:p>
    <w:p w14:paraId="41CCCA53" w14:textId="77777777" w:rsidR="000F7C1D" w:rsidRPr="00114A72" w:rsidRDefault="000F7C1D" w:rsidP="000F7C1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87A9AE8" w14:textId="77777777" w:rsidR="000F7C1D" w:rsidRPr="00114A72" w:rsidRDefault="000F7C1D" w:rsidP="000F7C1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295A9E5" w14:textId="77777777" w:rsidR="000F7C1D" w:rsidRPr="00114A72" w:rsidRDefault="000F7C1D" w:rsidP="000F7C1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2A39A73" w14:textId="77777777" w:rsidR="000F7C1D" w:rsidRPr="00114A72" w:rsidRDefault="000F7C1D" w:rsidP="000F7C1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968E29A" w14:textId="77777777" w:rsidR="000F7C1D" w:rsidRPr="00114A72" w:rsidRDefault="000F7C1D" w:rsidP="000F7C1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7CA09F6" w14:textId="77777777" w:rsidR="000F7C1D" w:rsidRPr="00114A72" w:rsidRDefault="000F7C1D" w:rsidP="000F7C1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CECEEF3" w14:textId="77777777" w:rsidR="000F7C1D" w:rsidRPr="00114A72" w:rsidRDefault="000F7C1D" w:rsidP="000F7C1D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89785D0" w14:textId="77777777" w:rsidR="000F7C1D" w:rsidRPr="00114A72" w:rsidRDefault="00BF0C90" w:rsidP="000F7C1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0F7C1D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7F57CD6" w14:textId="77777777" w:rsidR="000F7C1D" w:rsidRPr="00114A72" w:rsidRDefault="000F7C1D" w:rsidP="000F7C1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4FC31CBF" w14:textId="77777777" w:rsidR="000F7C1D" w:rsidRPr="00114A72" w:rsidRDefault="000F7C1D" w:rsidP="000F7C1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0B32A0A9" w14:textId="77777777" w:rsidR="000F7C1D" w:rsidRDefault="000F7C1D" w:rsidP="000F7C1D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304A1BA2" w14:textId="4514378A" w:rsidR="000F7C1D" w:rsidRDefault="000F7C1D" w:rsidP="000F7C1D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Azure 103 Module 2, Hands </w:t>
      </w:r>
      <w:proofErr w:type="gramStart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– 14</w:t>
      </w:r>
    </w:p>
    <w:p w14:paraId="2612DE16" w14:textId="44E42B14" w:rsidR="000F7C1D" w:rsidRPr="00AD7C29" w:rsidRDefault="00C61E70" w:rsidP="000F7C1D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>
        <w:rPr>
          <w:rFonts w:ascii="Cambria" w:eastAsia="Cambria" w:hAnsi="Cambria" w:cs="Cambria"/>
          <w:b/>
          <w:szCs w:val="32"/>
          <w:lang w:val="en-US" w:eastAsia="en-IN"/>
        </w:rPr>
        <w:t>Using BLOB Storage Archive</w:t>
      </w:r>
      <w:bookmarkStart w:id="1" w:name="_GoBack"/>
      <w:bookmarkEnd w:id="1"/>
      <w:r w:rsidR="000F7C1D">
        <w:rPr>
          <w:rFonts w:ascii="Cambria" w:eastAsia="Cambria" w:hAnsi="Cambria" w:cs="Cambria"/>
          <w:b/>
          <w:szCs w:val="32"/>
          <w:lang w:val="en-US" w:eastAsia="en-IN"/>
        </w:rPr>
        <w:t>.</w:t>
      </w:r>
    </w:p>
    <w:p w14:paraId="00C077E4" w14:textId="1787A42D" w:rsidR="00061359" w:rsidRDefault="000A6B64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AC2F48" w:rsidRPr="00AC2F4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Storage Account.</w:t>
      </w:r>
    </w:p>
    <w:p w14:paraId="49B20D9E" w14:textId="1505EC96" w:rsidR="008F47C8" w:rsidRDefault="008F47C8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631DC5CF" wp14:editId="2AF9B7F3">
            <wp:extent cx="5943600" cy="28543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30A4E" w14:textId="4912A292" w:rsidR="00061359" w:rsidRDefault="00AD1512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AC2F48" w:rsidRPr="00AC2F4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BLOB Stor</w:t>
      </w:r>
      <w:r w:rsidR="00AC2F4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</w:t>
      </w:r>
      <w:r w:rsidR="00AC2F48" w:rsidRPr="00AC2F4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ge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6AF384D7" w14:textId="04228ABA" w:rsidR="008F47C8" w:rsidRDefault="008F47C8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0C435894" wp14:editId="65C893FA">
            <wp:extent cx="5943600" cy="2867660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A9D10" w14:textId="5AE1CD50" w:rsidR="00061359" w:rsidRDefault="00FB2B31" w:rsidP="00FB2B3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AC2F48" w:rsidRPr="00AC2F4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a container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238E5AB1" w14:textId="11706B01" w:rsidR="008F47C8" w:rsidRDefault="008F47C8" w:rsidP="00FB2B3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lastRenderedPageBreak/>
        <w:drawing>
          <wp:inline distT="0" distB="0" distL="0" distR="0" wp14:anchorId="3C82A06C" wp14:editId="4F1A4118">
            <wp:extent cx="5943600" cy="286321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4954E" w14:textId="3D40054B" w:rsidR="00061359" w:rsidRDefault="002463DC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62274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AC2F48" w:rsidRPr="00AC2F4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the blob item you wish to archive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5C17E456" w14:textId="5A59A2EB" w:rsidR="008F47C8" w:rsidRDefault="008F47C8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408F9236" wp14:editId="62E71971">
            <wp:extent cx="5943600" cy="286321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57D17" w14:textId="56C7EDC6" w:rsidR="00061359" w:rsidRDefault="002463DC" w:rsidP="002463DC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62274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5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AC2F48" w:rsidRPr="00AC2F4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change tier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4EF9AA15" w14:textId="536EBB20" w:rsidR="008F47C8" w:rsidRDefault="008F47C8" w:rsidP="002463DC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lastRenderedPageBreak/>
        <w:drawing>
          <wp:inline distT="0" distB="0" distL="0" distR="0" wp14:anchorId="24FF3953" wp14:editId="1874B5BB">
            <wp:extent cx="5943600" cy="286321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0FA6D" w14:textId="506C8353" w:rsidR="00061359" w:rsidRDefault="006E6832" w:rsidP="006E683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6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AC2F48" w:rsidRPr="00AC2F4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Select Archive from the dropdown list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6DF6F06D" w14:textId="7A54A23D" w:rsidR="008F47C8" w:rsidRPr="00114A72" w:rsidRDefault="008F47C8" w:rsidP="006E6832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7F957E13" wp14:editId="0D906B12">
            <wp:extent cx="5943600" cy="2889250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59C21" w14:textId="78685BF1" w:rsidR="00D03654" w:rsidRDefault="00DA77F3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7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AC2F48" w:rsidRPr="00AC2F4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Ok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  <w:bookmarkEnd w:id="0"/>
    </w:p>
    <w:p w14:paraId="569C148D" w14:textId="2DF02FB3" w:rsidR="008F47C8" w:rsidRPr="003542C8" w:rsidRDefault="008F47C8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lastRenderedPageBreak/>
        <w:drawing>
          <wp:inline distT="0" distB="0" distL="0" distR="0" wp14:anchorId="5F86C314" wp14:editId="7BD96773">
            <wp:extent cx="5943600" cy="2875915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F47C8" w:rsidRPr="003542C8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29C6D1" w14:textId="77777777" w:rsidR="00BF0C90" w:rsidRDefault="00BF0C90">
      <w:pPr>
        <w:spacing w:after="0" w:line="240" w:lineRule="auto"/>
      </w:pPr>
      <w:r>
        <w:separator/>
      </w:r>
    </w:p>
  </w:endnote>
  <w:endnote w:type="continuationSeparator" w:id="0">
    <w:p w14:paraId="65D66938" w14:textId="77777777" w:rsidR="00BF0C90" w:rsidRDefault="00BF0C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BF0C90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</w:t>
    </w:r>
    <w:proofErr w:type="gramStart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8930(</w:t>
    </w:r>
    <w:proofErr w:type="gramEnd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82B874" w14:textId="77777777" w:rsidR="00BF0C90" w:rsidRDefault="00BF0C90">
      <w:pPr>
        <w:spacing w:after="0" w:line="240" w:lineRule="auto"/>
      </w:pPr>
      <w:r>
        <w:separator/>
      </w:r>
    </w:p>
  </w:footnote>
  <w:footnote w:type="continuationSeparator" w:id="0">
    <w:p w14:paraId="05D55F1D" w14:textId="77777777" w:rsidR="00BF0C90" w:rsidRDefault="00BF0C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95250"/>
    <w:rsid w:val="000A4AD8"/>
    <w:rsid w:val="000A6B64"/>
    <w:rsid w:val="000F7C1D"/>
    <w:rsid w:val="00102B4B"/>
    <w:rsid w:val="0016155A"/>
    <w:rsid w:val="001B0EB5"/>
    <w:rsid w:val="001D6C04"/>
    <w:rsid w:val="00210C89"/>
    <w:rsid w:val="002463DC"/>
    <w:rsid w:val="002B341A"/>
    <w:rsid w:val="003136D4"/>
    <w:rsid w:val="00320DEB"/>
    <w:rsid w:val="003542C8"/>
    <w:rsid w:val="00394EE9"/>
    <w:rsid w:val="003A5C9F"/>
    <w:rsid w:val="003C5FAF"/>
    <w:rsid w:val="00404E34"/>
    <w:rsid w:val="00405C6A"/>
    <w:rsid w:val="00415AA4"/>
    <w:rsid w:val="00444FE1"/>
    <w:rsid w:val="005B235C"/>
    <w:rsid w:val="005D3B9C"/>
    <w:rsid w:val="00615F72"/>
    <w:rsid w:val="00622745"/>
    <w:rsid w:val="00654494"/>
    <w:rsid w:val="006B19FE"/>
    <w:rsid w:val="006B47EE"/>
    <w:rsid w:val="006E6832"/>
    <w:rsid w:val="00786A25"/>
    <w:rsid w:val="007D0BD4"/>
    <w:rsid w:val="007D1118"/>
    <w:rsid w:val="00806506"/>
    <w:rsid w:val="008636D2"/>
    <w:rsid w:val="008D401A"/>
    <w:rsid w:val="008F47C8"/>
    <w:rsid w:val="0095054A"/>
    <w:rsid w:val="009659BC"/>
    <w:rsid w:val="00A07B40"/>
    <w:rsid w:val="00A53EF7"/>
    <w:rsid w:val="00A6687F"/>
    <w:rsid w:val="00AC2F48"/>
    <w:rsid w:val="00AD1512"/>
    <w:rsid w:val="00B13BF2"/>
    <w:rsid w:val="00B71C12"/>
    <w:rsid w:val="00B95BC1"/>
    <w:rsid w:val="00BB4786"/>
    <w:rsid w:val="00BB4DAF"/>
    <w:rsid w:val="00BF0C90"/>
    <w:rsid w:val="00BF2428"/>
    <w:rsid w:val="00C03175"/>
    <w:rsid w:val="00C61E70"/>
    <w:rsid w:val="00C62D5A"/>
    <w:rsid w:val="00C83013"/>
    <w:rsid w:val="00CF357B"/>
    <w:rsid w:val="00CF4664"/>
    <w:rsid w:val="00D03654"/>
    <w:rsid w:val="00D3724A"/>
    <w:rsid w:val="00DA77F3"/>
    <w:rsid w:val="00DF1B42"/>
    <w:rsid w:val="00E56323"/>
    <w:rsid w:val="00EB246D"/>
    <w:rsid w:val="00F42D60"/>
    <w:rsid w:val="00F44A28"/>
    <w:rsid w:val="00FB2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 Borgohain</dc:creator>
  <cp:keywords/>
  <dc:description/>
  <cp:lastModifiedBy>Intellipaat-Team</cp:lastModifiedBy>
  <cp:revision>6</cp:revision>
  <dcterms:created xsi:type="dcterms:W3CDTF">2019-08-20T11:06:00Z</dcterms:created>
  <dcterms:modified xsi:type="dcterms:W3CDTF">2019-09-14T05:54:00Z</dcterms:modified>
</cp:coreProperties>
</file>